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D71378">
      <w:footnotePr>
        <w:numRestart w:val="eachSect"/>
      </w:footnotePr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86E20" w14:textId="77777777" w:rsidR="009577FD" w:rsidRDefault="009577FD">
      <w:pPr>
        <w:spacing w:after="0"/>
      </w:pPr>
      <w:r>
        <w:separator/>
      </w:r>
    </w:p>
  </w:endnote>
  <w:endnote w:type="continuationSeparator" w:id="0">
    <w:p w14:paraId="4B7347CE" w14:textId="77777777" w:rsidR="009577FD" w:rsidRDefault="009577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D778C" w14:textId="77777777" w:rsidR="009577FD" w:rsidRDefault="009577FD">
      <w:r>
        <w:separator/>
      </w:r>
    </w:p>
  </w:footnote>
  <w:footnote w:type="continuationSeparator" w:id="0">
    <w:p w14:paraId="18B6592F" w14:textId="77777777" w:rsidR="009577FD" w:rsidRDefault="009577FD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831D9E"/>
    <w:rsid w:val="009577FD"/>
    <w:rsid w:val="00A65FEA"/>
    <w:rsid w:val="00D71378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7:00Z</dcterms:modified>
</cp:coreProperties>
</file>